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3B3F7" w14:textId="77777777" w:rsidR="006069B2" w:rsidRPr="006069B2" w:rsidRDefault="006069B2" w:rsidP="006069B2">
      <w:pPr>
        <w:rPr>
          <w:b/>
        </w:rPr>
      </w:pPr>
      <w:r w:rsidRPr="006069B2">
        <w:rPr>
          <w:b/>
        </w:rPr>
        <w:t>Procesi u prehrambenoj industriji</w:t>
      </w:r>
    </w:p>
    <w:p w14:paraId="1C8BE34C" w14:textId="02CF1D4C" w:rsidR="006069B2" w:rsidRPr="006069B2" w:rsidRDefault="004C3A9A" w:rsidP="006069B2">
      <w:pPr>
        <w:jc w:val="center"/>
        <w:rPr>
          <w:b/>
        </w:rPr>
      </w:pPr>
      <w:r>
        <w:rPr>
          <w:b/>
        </w:rPr>
        <w:t>Rezultati</w:t>
      </w:r>
      <w:r w:rsidR="006069B2" w:rsidRPr="006069B2">
        <w:rPr>
          <w:b/>
        </w:rPr>
        <w:t xml:space="preserve"> </w:t>
      </w:r>
      <w:r w:rsidR="00AA792D">
        <w:rPr>
          <w:b/>
        </w:rPr>
        <w:t xml:space="preserve">pismenog </w:t>
      </w:r>
      <w:r w:rsidR="009C7881">
        <w:rPr>
          <w:b/>
        </w:rPr>
        <w:t xml:space="preserve">dijela </w:t>
      </w:r>
      <w:r w:rsidR="006069B2" w:rsidRPr="006069B2">
        <w:rPr>
          <w:b/>
        </w:rPr>
        <w:t>ispita</w:t>
      </w:r>
      <w:r w:rsidR="006069B2">
        <w:rPr>
          <w:b/>
        </w:rPr>
        <w:t xml:space="preserve"> održanog </w:t>
      </w:r>
      <w:r w:rsidR="00386E34">
        <w:rPr>
          <w:b/>
        </w:rPr>
        <w:t>15</w:t>
      </w:r>
      <w:r w:rsidR="003337B4">
        <w:rPr>
          <w:b/>
        </w:rPr>
        <w:t>.6</w:t>
      </w:r>
      <w:r w:rsidR="009B33F2">
        <w:rPr>
          <w:b/>
        </w:rPr>
        <w:t>.20</w:t>
      </w:r>
      <w:r w:rsidR="00386E34">
        <w:rPr>
          <w:b/>
        </w:rPr>
        <w:t>26</w:t>
      </w:r>
      <w:r w:rsidR="006069B2" w:rsidRPr="006069B2">
        <w:rPr>
          <w:b/>
        </w:rPr>
        <w:t>.</w:t>
      </w:r>
    </w:p>
    <w:p w14:paraId="3D9BA8E9" w14:textId="7024A3D6" w:rsidR="008B4D50" w:rsidRDefault="006069B2">
      <w:r>
        <w:t xml:space="preserve">Na </w:t>
      </w:r>
      <w:r w:rsidR="009B33F2">
        <w:t>pismenom</w:t>
      </w:r>
      <w:r>
        <w:t xml:space="preserve"> ispitu iz gore navedenog kolegija zadovoljili su sljedeći kandidati:</w:t>
      </w:r>
    </w:p>
    <w:tbl>
      <w:tblPr>
        <w:tblStyle w:val="Reetkatablice1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3260"/>
        <w:gridCol w:w="3113"/>
      </w:tblGrid>
      <w:tr w:rsidR="000E13ED" w:rsidRPr="00057C71" w14:paraId="6CF93EDA" w14:textId="77777777" w:rsidTr="000E13ED">
        <w:trPr>
          <w:jc w:val="center"/>
        </w:trPr>
        <w:tc>
          <w:tcPr>
            <w:tcW w:w="2689" w:type="dxa"/>
            <w:vAlign w:val="center"/>
          </w:tcPr>
          <w:p w14:paraId="6025E2DE" w14:textId="77777777" w:rsidR="000E13ED" w:rsidRPr="00057C71" w:rsidRDefault="000E13ED" w:rsidP="00E66A90">
            <w:pPr>
              <w:jc w:val="center"/>
              <w:rPr>
                <w:b/>
              </w:rPr>
            </w:pPr>
            <w:r w:rsidRPr="00057C71">
              <w:rPr>
                <w:b/>
              </w:rPr>
              <w:t>JMBAG</w:t>
            </w:r>
          </w:p>
        </w:tc>
        <w:tc>
          <w:tcPr>
            <w:tcW w:w="3260" w:type="dxa"/>
            <w:vAlign w:val="center"/>
          </w:tcPr>
          <w:p w14:paraId="66F86490" w14:textId="2CD68944" w:rsidR="000E13ED" w:rsidRPr="00057C71" w:rsidRDefault="000E13ED" w:rsidP="00E66A90">
            <w:pPr>
              <w:jc w:val="center"/>
              <w:rPr>
                <w:b/>
              </w:rPr>
            </w:pPr>
            <w:r w:rsidRPr="00057C71">
              <w:rPr>
                <w:b/>
              </w:rPr>
              <w:t>% riješenog pismenog dijela ispita</w:t>
            </w:r>
          </w:p>
        </w:tc>
        <w:tc>
          <w:tcPr>
            <w:tcW w:w="3113" w:type="dxa"/>
            <w:vAlign w:val="center"/>
          </w:tcPr>
          <w:p w14:paraId="6236D794" w14:textId="4CB0E2E2" w:rsidR="000E13ED" w:rsidRPr="00057C71" w:rsidRDefault="000E13ED" w:rsidP="00E66A90">
            <w:pPr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057C71">
              <w:rPr>
                <w:b/>
              </w:rPr>
              <w:t>cjena</w:t>
            </w:r>
          </w:p>
        </w:tc>
      </w:tr>
      <w:tr w:rsidR="000E13ED" w:rsidRPr="00057C71" w14:paraId="078669C8" w14:textId="77777777" w:rsidTr="000E13ED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3BB8" w14:textId="1CA58537" w:rsidR="000E13ED" w:rsidRPr="0042256F" w:rsidRDefault="000E13ED" w:rsidP="000E13ED">
            <w:pPr>
              <w:jc w:val="center"/>
              <w:rPr>
                <w:rFonts w:eastAsia="Times New Roman" w:cstheme="minorHAnsi"/>
                <w:color w:val="000000"/>
                <w:lang w:eastAsia="hr-HR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198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452BF" w14:textId="3925BADC" w:rsidR="000E13ED" w:rsidRDefault="000E13ED" w:rsidP="003337B4">
            <w:pPr>
              <w:jc w:val="center"/>
            </w:pPr>
            <w:r>
              <w:t>60,0</w:t>
            </w:r>
          </w:p>
        </w:tc>
        <w:tc>
          <w:tcPr>
            <w:tcW w:w="3113" w:type="dxa"/>
          </w:tcPr>
          <w:p w14:paraId="404739EF" w14:textId="36367D3B" w:rsidR="000E13ED" w:rsidRPr="00057C71" w:rsidRDefault="000E13ED" w:rsidP="003337B4">
            <w:pPr>
              <w:jc w:val="center"/>
            </w:pPr>
            <w:r w:rsidRPr="005B0541">
              <w:t>dovoljan (2)</w:t>
            </w:r>
          </w:p>
        </w:tc>
      </w:tr>
      <w:tr w:rsidR="000E13ED" w:rsidRPr="001721F5" w14:paraId="17BD27D1" w14:textId="77777777" w:rsidTr="000E13ED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0A67E" w14:textId="712D11FC" w:rsidR="000E13ED" w:rsidRPr="005B0541" w:rsidRDefault="000E13ED" w:rsidP="000E13ED">
            <w:pPr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4349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7784B" w14:textId="181750A3" w:rsidR="000E13ED" w:rsidRPr="005B0541" w:rsidRDefault="000E13ED" w:rsidP="003337B4">
            <w:pPr>
              <w:jc w:val="center"/>
            </w:pPr>
            <w:r w:rsidRPr="005B0541">
              <w:t>60,0</w:t>
            </w:r>
          </w:p>
        </w:tc>
        <w:tc>
          <w:tcPr>
            <w:tcW w:w="3113" w:type="dxa"/>
          </w:tcPr>
          <w:p w14:paraId="02EEA1AD" w14:textId="43020718" w:rsidR="000E13ED" w:rsidRPr="005B0541" w:rsidRDefault="000E13ED" w:rsidP="003337B4">
            <w:pPr>
              <w:jc w:val="center"/>
            </w:pPr>
            <w:r w:rsidRPr="005B0541">
              <w:t>dovoljan (2)</w:t>
            </w:r>
          </w:p>
        </w:tc>
      </w:tr>
      <w:tr w:rsidR="000E13ED" w:rsidRPr="00057C71" w14:paraId="0465CE5B" w14:textId="77777777" w:rsidTr="000E13ED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2731" w14:textId="31FFACBB" w:rsidR="000E13ED" w:rsidRPr="0042256F" w:rsidRDefault="000E13ED" w:rsidP="000E13ED">
            <w:pPr>
              <w:jc w:val="center"/>
              <w:rPr>
                <w:rFonts w:eastAsia="Times New Roman" w:cstheme="minorHAnsi"/>
                <w:color w:val="000000"/>
                <w:lang w:eastAsia="hr-HR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333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B686C" w14:textId="1B129A00" w:rsidR="000E13ED" w:rsidRDefault="000E13ED" w:rsidP="003337B4">
            <w:pPr>
              <w:jc w:val="center"/>
            </w:pPr>
            <w:r>
              <w:t>70,0</w:t>
            </w:r>
          </w:p>
        </w:tc>
        <w:tc>
          <w:tcPr>
            <w:tcW w:w="3113" w:type="dxa"/>
          </w:tcPr>
          <w:p w14:paraId="44F19ECC" w14:textId="2138EE3E" w:rsidR="000E13ED" w:rsidRPr="00057C71" w:rsidRDefault="000E13ED" w:rsidP="003337B4">
            <w:pPr>
              <w:jc w:val="center"/>
            </w:pPr>
            <w:r>
              <w:t>dobar (3)</w:t>
            </w:r>
          </w:p>
        </w:tc>
      </w:tr>
      <w:tr w:rsidR="000E13ED" w:rsidRPr="00057C71" w14:paraId="471591EE" w14:textId="77777777" w:rsidTr="000E13ED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E4C6C" w14:textId="53BAA38B" w:rsidR="000E13ED" w:rsidRPr="0042256F" w:rsidRDefault="000E13ED" w:rsidP="000E13ED">
            <w:pPr>
              <w:jc w:val="center"/>
              <w:rPr>
                <w:rFonts w:eastAsia="Times New Roman" w:cstheme="minorHAnsi"/>
                <w:color w:val="000000"/>
                <w:lang w:eastAsia="hr-HR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23623073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C0562" w14:textId="47582684" w:rsidR="000E13ED" w:rsidRDefault="000E13ED" w:rsidP="003337B4">
            <w:pPr>
              <w:jc w:val="center"/>
            </w:pPr>
            <w:r>
              <w:t>60,0</w:t>
            </w:r>
          </w:p>
        </w:tc>
        <w:tc>
          <w:tcPr>
            <w:tcW w:w="3113" w:type="dxa"/>
          </w:tcPr>
          <w:p w14:paraId="58977FFA" w14:textId="7B0672BD" w:rsidR="000E13ED" w:rsidRPr="00057C71" w:rsidRDefault="000E13ED" w:rsidP="003337B4">
            <w:pPr>
              <w:jc w:val="center"/>
            </w:pPr>
            <w:r w:rsidRPr="005B0541">
              <w:t>dovoljan (2)</w:t>
            </w:r>
          </w:p>
        </w:tc>
      </w:tr>
    </w:tbl>
    <w:p w14:paraId="288F159E" w14:textId="4D24E4BA" w:rsidR="00057C71" w:rsidRDefault="00057C71" w:rsidP="0079716D">
      <w:pPr>
        <w:jc w:val="both"/>
      </w:pPr>
    </w:p>
    <w:p w14:paraId="1EBA6F6A" w14:textId="57477665" w:rsidR="00725E09" w:rsidRDefault="00725E09" w:rsidP="0079716D">
      <w:pPr>
        <w:jc w:val="both"/>
        <w:rPr>
          <w:b/>
        </w:rPr>
      </w:pPr>
      <w:r w:rsidRPr="005B0541">
        <w:rPr>
          <w:b/>
        </w:rPr>
        <w:t xml:space="preserve">Usmeni ispit održat će se u </w:t>
      </w:r>
      <w:r w:rsidR="00386E34">
        <w:rPr>
          <w:b/>
        </w:rPr>
        <w:t>utorak, 16</w:t>
      </w:r>
      <w:r w:rsidR="001721F5" w:rsidRPr="005B0541">
        <w:rPr>
          <w:b/>
        </w:rPr>
        <w:t>.6</w:t>
      </w:r>
      <w:r w:rsidRPr="005B0541">
        <w:rPr>
          <w:b/>
        </w:rPr>
        <w:t>.</w:t>
      </w:r>
      <w:r w:rsidR="00E66A90" w:rsidRPr="005B0541">
        <w:rPr>
          <w:b/>
        </w:rPr>
        <w:t>202</w:t>
      </w:r>
      <w:r w:rsidR="00386E34">
        <w:rPr>
          <w:b/>
        </w:rPr>
        <w:t>6</w:t>
      </w:r>
      <w:r w:rsidRPr="005B0541">
        <w:rPr>
          <w:b/>
        </w:rPr>
        <w:t>. na PTF-u (soba br.</w:t>
      </w:r>
      <w:r w:rsidR="00386E34">
        <w:rPr>
          <w:b/>
        </w:rPr>
        <w:t xml:space="preserve"> 31) u 8.0</w:t>
      </w:r>
      <w:r w:rsidRPr="005B0541">
        <w:rPr>
          <w:b/>
        </w:rPr>
        <w:t>0 sati.</w:t>
      </w:r>
    </w:p>
    <w:p w14:paraId="7854E953" w14:textId="31310FA4" w:rsidR="005B0541" w:rsidRDefault="005B0541" w:rsidP="0079716D">
      <w:pPr>
        <w:jc w:val="both"/>
      </w:pPr>
      <w:r>
        <w:t>U</w:t>
      </w:r>
      <w:r w:rsidRPr="005B0541">
        <w:t>koliko se ne pojavite na usmenom ispitu, smatrat ću kako ste od istog odustali i u tom slučaju vidimo se na jednom od nadolazećih ispitnih rokova.</w:t>
      </w:r>
    </w:p>
    <w:p w14:paraId="3457D5C4" w14:textId="77777777" w:rsidR="005B0541" w:rsidRDefault="005B0541" w:rsidP="005B0541">
      <w:pPr>
        <w:jc w:val="both"/>
      </w:pPr>
      <w:r>
        <w:t xml:space="preserve">Podsjećam vas sve da pravila koja inače vrijede za pismeni i usmeni ispit, vrijede i sada. Za prolaz na pismenom ispitu morate točno riješiti minimalno 60 % od 100 % pismenog ispita. </w:t>
      </w:r>
    </w:p>
    <w:p w14:paraId="34ABD1D6" w14:textId="15350E7B" w:rsidR="00444528" w:rsidRDefault="005B0541" w:rsidP="00057C71">
      <w:pPr>
        <w:jc w:val="both"/>
      </w:pPr>
      <w:r>
        <w:t>Želim vam svima puno uspjeha!</w:t>
      </w:r>
    </w:p>
    <w:p w14:paraId="2F794918" w14:textId="77777777" w:rsidR="005B0541" w:rsidRDefault="005B0541" w:rsidP="00057C71">
      <w:pPr>
        <w:jc w:val="both"/>
      </w:pPr>
    </w:p>
    <w:p w14:paraId="68BA3E33" w14:textId="15C42A24" w:rsidR="009C126D" w:rsidRDefault="00961EB9">
      <w:r>
        <w:t xml:space="preserve">U Osijeku, </w:t>
      </w:r>
      <w:r w:rsidR="00386E34">
        <w:t>15</w:t>
      </w:r>
      <w:r w:rsidR="003337B4">
        <w:t>.6</w:t>
      </w:r>
      <w:r>
        <w:t>.20</w:t>
      </w:r>
      <w:r w:rsidR="004C3A9A">
        <w:t>2</w:t>
      </w:r>
      <w:r w:rsidR="0042256F">
        <w:t>5</w:t>
      </w:r>
      <w:r>
        <w:t>.</w:t>
      </w:r>
      <w:r w:rsidR="009C126D">
        <w:t xml:space="preserve">       </w:t>
      </w:r>
      <w:bookmarkStart w:id="0" w:name="_GoBack"/>
      <w:bookmarkEnd w:id="0"/>
      <w:r w:rsidR="009C126D">
        <w:t xml:space="preserve">                                            </w:t>
      </w:r>
      <w:r>
        <w:t xml:space="preserve">        </w:t>
      </w:r>
      <w:r w:rsidR="00E66A90">
        <w:tab/>
      </w:r>
      <w:r>
        <w:t xml:space="preserve">              </w:t>
      </w:r>
      <w:r w:rsidR="004B6DC8">
        <w:t xml:space="preserve">            </w:t>
      </w:r>
      <w:r w:rsidR="000C0E62">
        <w:t xml:space="preserve">     </w:t>
      </w:r>
      <w:r w:rsidR="00444528">
        <w:t xml:space="preserve"> </w:t>
      </w:r>
      <w:r>
        <w:t>prof</w:t>
      </w:r>
      <w:r w:rsidR="009C126D">
        <w:t>.</w:t>
      </w:r>
      <w:r w:rsidR="00FF751A">
        <w:t xml:space="preserve"> </w:t>
      </w:r>
      <w:r w:rsidR="009C126D">
        <w:t>dr.</w:t>
      </w:r>
      <w:r w:rsidR="00FF751A">
        <w:t xml:space="preserve"> </w:t>
      </w:r>
      <w:r w:rsidR="009C126D">
        <w:t>sc. Anita Pichler</w:t>
      </w:r>
    </w:p>
    <w:sectPr w:rsidR="009C126D" w:rsidSect="008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0276E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F2B4F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A4004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Y2MLY0MQYyTJV0lIJTi4sz8/NACgwNagEf0B41LQAAAA=="/>
  </w:docVars>
  <w:rsids>
    <w:rsidRoot w:val="006A41FE"/>
    <w:rsid w:val="0001772F"/>
    <w:rsid w:val="00022A71"/>
    <w:rsid w:val="00025B5F"/>
    <w:rsid w:val="00045097"/>
    <w:rsid w:val="00057C71"/>
    <w:rsid w:val="00067D3A"/>
    <w:rsid w:val="0007728B"/>
    <w:rsid w:val="0008627A"/>
    <w:rsid w:val="000C0E62"/>
    <w:rsid w:val="000C4BB3"/>
    <w:rsid w:val="000E13ED"/>
    <w:rsid w:val="000F4204"/>
    <w:rsid w:val="001721F5"/>
    <w:rsid w:val="001B45E9"/>
    <w:rsid w:val="001E0762"/>
    <w:rsid w:val="001E318C"/>
    <w:rsid w:val="001F3EB9"/>
    <w:rsid w:val="00213898"/>
    <w:rsid w:val="00233B95"/>
    <w:rsid w:val="002572FD"/>
    <w:rsid w:val="002E62EE"/>
    <w:rsid w:val="002E6899"/>
    <w:rsid w:val="003337B4"/>
    <w:rsid w:val="00345805"/>
    <w:rsid w:val="00380FAE"/>
    <w:rsid w:val="003860AD"/>
    <w:rsid w:val="00386E34"/>
    <w:rsid w:val="003A3BFA"/>
    <w:rsid w:val="003C226F"/>
    <w:rsid w:val="003F3F1D"/>
    <w:rsid w:val="004016FF"/>
    <w:rsid w:val="0042256F"/>
    <w:rsid w:val="00444528"/>
    <w:rsid w:val="00460F61"/>
    <w:rsid w:val="00465647"/>
    <w:rsid w:val="004B6DC8"/>
    <w:rsid w:val="004C3A9A"/>
    <w:rsid w:val="00502831"/>
    <w:rsid w:val="0050300A"/>
    <w:rsid w:val="00536EBF"/>
    <w:rsid w:val="00572AA4"/>
    <w:rsid w:val="00575F56"/>
    <w:rsid w:val="00583C82"/>
    <w:rsid w:val="005B0541"/>
    <w:rsid w:val="005C578E"/>
    <w:rsid w:val="006038B6"/>
    <w:rsid w:val="006069B2"/>
    <w:rsid w:val="00647975"/>
    <w:rsid w:val="00680696"/>
    <w:rsid w:val="006A41FE"/>
    <w:rsid w:val="006B2D56"/>
    <w:rsid w:val="00711BB8"/>
    <w:rsid w:val="00724700"/>
    <w:rsid w:val="00725E09"/>
    <w:rsid w:val="00785652"/>
    <w:rsid w:val="0078758B"/>
    <w:rsid w:val="00787729"/>
    <w:rsid w:val="0079217F"/>
    <w:rsid w:val="00794275"/>
    <w:rsid w:val="0079716D"/>
    <w:rsid w:val="007E431D"/>
    <w:rsid w:val="00873C73"/>
    <w:rsid w:val="008A6466"/>
    <w:rsid w:val="008B4D50"/>
    <w:rsid w:val="008B6AAB"/>
    <w:rsid w:val="008E526A"/>
    <w:rsid w:val="008F439C"/>
    <w:rsid w:val="00924788"/>
    <w:rsid w:val="009344CE"/>
    <w:rsid w:val="00961EB9"/>
    <w:rsid w:val="009B33F2"/>
    <w:rsid w:val="009C126D"/>
    <w:rsid w:val="009C7881"/>
    <w:rsid w:val="009D34BD"/>
    <w:rsid w:val="00A33B13"/>
    <w:rsid w:val="00A433CE"/>
    <w:rsid w:val="00A61420"/>
    <w:rsid w:val="00AA7706"/>
    <w:rsid w:val="00AA792D"/>
    <w:rsid w:val="00AF1D9B"/>
    <w:rsid w:val="00B3238B"/>
    <w:rsid w:val="00B80477"/>
    <w:rsid w:val="00BB1F18"/>
    <w:rsid w:val="00BE5395"/>
    <w:rsid w:val="00C101F4"/>
    <w:rsid w:val="00C40EA7"/>
    <w:rsid w:val="00D22B6D"/>
    <w:rsid w:val="00D843AE"/>
    <w:rsid w:val="00E1643F"/>
    <w:rsid w:val="00E4569E"/>
    <w:rsid w:val="00E51CD7"/>
    <w:rsid w:val="00E6000B"/>
    <w:rsid w:val="00E66A90"/>
    <w:rsid w:val="00E912B0"/>
    <w:rsid w:val="00EC2431"/>
    <w:rsid w:val="00EC6497"/>
    <w:rsid w:val="00EC7DC9"/>
    <w:rsid w:val="00F17EF8"/>
    <w:rsid w:val="00F20DE3"/>
    <w:rsid w:val="00F5089C"/>
    <w:rsid w:val="00F76486"/>
    <w:rsid w:val="00FE3761"/>
    <w:rsid w:val="00FF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595DE"/>
  <w15:docId w15:val="{900D397A-84E3-4C24-8477-846C6D89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5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A41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9C126D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6038B6"/>
    <w:rPr>
      <w:color w:val="0000FF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038B6"/>
    <w:rPr>
      <w:color w:val="605E5C"/>
      <w:shd w:val="clear" w:color="auto" w:fill="E1DFDD"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380FAE"/>
    <w:rPr>
      <w:color w:val="605E5C"/>
      <w:shd w:val="clear" w:color="auto" w:fill="E1DFDD"/>
    </w:rPr>
  </w:style>
  <w:style w:type="table" w:customStyle="1" w:styleId="Reetkatablice1">
    <w:name w:val="Rešetka tablice1"/>
    <w:basedOn w:val="Obinatablica"/>
    <w:next w:val="Reetkatablice"/>
    <w:uiPriority w:val="59"/>
    <w:rsid w:val="00057C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0E13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E13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chler - NB</dc:creator>
  <cp:lastModifiedBy>Anita Pichler</cp:lastModifiedBy>
  <cp:revision>3</cp:revision>
  <cp:lastPrinted>2026-06-15T09:37:00Z</cp:lastPrinted>
  <dcterms:created xsi:type="dcterms:W3CDTF">2026-06-15T09:37:00Z</dcterms:created>
  <dcterms:modified xsi:type="dcterms:W3CDTF">2026-06-15T09:38:00Z</dcterms:modified>
</cp:coreProperties>
</file>